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439bb1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8ddb843c-cefe-4e4e-a6cb-264007d6ab69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8:01:20Z</dcterms:created>
  <dcterms:modified xsi:type="dcterms:W3CDTF">2023-07-24T18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